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D128EB" w14:textId="7F0B5AE5" w:rsidR="001B22F6" w:rsidRPr="00391C75" w:rsidRDefault="001B22F6" w:rsidP="001B22F6">
      <w:pPr>
        <w:rPr>
          <w:rFonts w:ascii="Trebuchet MS" w:hAnsi="Trebuchet MS"/>
          <w:b/>
          <w:bCs/>
          <w:sz w:val="32"/>
          <w:szCs w:val="32"/>
        </w:rPr>
      </w:pPr>
      <w:r w:rsidRPr="00391C75">
        <w:rPr>
          <w:rFonts w:ascii="Trebuchet MS" w:hAnsi="Trebuchet MS" w:cs="Arial"/>
          <w:noProof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drawing>
          <wp:inline distT="0" distB="0" distL="0" distR="0" wp14:anchorId="231BA3ED" wp14:editId="560E5623">
            <wp:extent cx="1362075" cy="962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0AB2C" w14:textId="27011D63" w:rsidR="007065E2" w:rsidRPr="00391C75" w:rsidRDefault="001B22F6" w:rsidP="001B22F6">
      <w:pPr>
        <w:jc w:val="center"/>
        <w:rPr>
          <w:rFonts w:ascii="Trebuchet MS" w:hAnsi="Trebuchet MS"/>
          <w:b/>
          <w:bCs/>
          <w:sz w:val="32"/>
          <w:szCs w:val="32"/>
        </w:rPr>
      </w:pPr>
      <w:r w:rsidRPr="00391C75">
        <w:rPr>
          <w:rFonts w:ascii="Trebuchet MS" w:hAnsi="Trebuchet MS"/>
          <w:b/>
          <w:bCs/>
          <w:sz w:val="32"/>
          <w:szCs w:val="32"/>
        </w:rPr>
        <w:t>Dig Deep Questions</w:t>
      </w:r>
    </w:p>
    <w:p w14:paraId="3F940E5D" w14:textId="0F4FE990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 xml:space="preserve">Having difficulty identifying your achievements? Don’t worry, you’re not the only one and this is the reason you hired me. Use this compilation of thought-provoking questions to pinpoint your career highlights and successes that ultimately become the foundation and showpieces of your resume. </w:t>
      </w:r>
    </w:p>
    <w:p w14:paraId="07C002F9" w14:textId="6C3EACC6" w:rsidR="001B22F6" w:rsidRPr="00391C75" w:rsidRDefault="001B22F6" w:rsidP="001B22F6">
      <w:pPr>
        <w:rPr>
          <w:rFonts w:ascii="Trebuchet MS" w:hAnsi="Trebuchet MS"/>
        </w:rPr>
      </w:pPr>
    </w:p>
    <w:p w14:paraId="3B77091D" w14:textId="58C54A55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>What is the purpose of your new resume? (Hint: what challenges are you facing in your current profession?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B22F6" w:rsidRPr="00391C75" w14:paraId="2295A21C" w14:textId="77777777" w:rsidTr="001B22F6">
        <w:tc>
          <w:tcPr>
            <w:tcW w:w="10790" w:type="dxa"/>
          </w:tcPr>
          <w:p w14:paraId="74EC2078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0C1BDC3E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702BCF96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1679362D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17EE0DD7" w14:textId="5BC7AE5E" w:rsidR="001B22F6" w:rsidRPr="00391C75" w:rsidRDefault="001B22F6" w:rsidP="001B22F6">
            <w:pPr>
              <w:rPr>
                <w:rFonts w:ascii="Trebuchet MS" w:hAnsi="Trebuchet MS"/>
              </w:rPr>
            </w:pPr>
          </w:p>
        </w:tc>
      </w:tr>
    </w:tbl>
    <w:p w14:paraId="75EC76FD" w14:textId="0B9DBA67" w:rsidR="001B22F6" w:rsidRPr="00391C75" w:rsidRDefault="001B22F6" w:rsidP="001B22F6">
      <w:pPr>
        <w:rPr>
          <w:rFonts w:ascii="Trebuchet MS" w:hAnsi="Trebuchet MS"/>
        </w:rPr>
      </w:pPr>
    </w:p>
    <w:p w14:paraId="3D04C9E0" w14:textId="4DBB75B1" w:rsidR="001B22F6" w:rsidRPr="00391C75" w:rsidRDefault="001B22F6" w:rsidP="001B22F6">
      <w:pPr>
        <w:rPr>
          <w:rFonts w:ascii="Trebuchet MS" w:hAnsi="Trebuchet MS"/>
          <w:b/>
          <w:bCs/>
          <w:u w:val="single"/>
        </w:rPr>
      </w:pPr>
      <w:r w:rsidRPr="00391C75">
        <w:rPr>
          <w:rFonts w:ascii="Trebuchet MS" w:hAnsi="Trebuchet MS"/>
          <w:b/>
          <w:bCs/>
          <w:u w:val="single"/>
        </w:rPr>
        <w:t>General Questions About your Position:</w:t>
      </w:r>
      <w:r w:rsidR="00F85D05" w:rsidRPr="00391C75">
        <w:rPr>
          <w:rFonts w:ascii="Trebuchet MS" w:hAnsi="Trebuchet MS"/>
          <w:b/>
          <w:bCs/>
          <w:u w:val="single"/>
        </w:rPr>
        <w:t xml:space="preserve"> (hint: think about this question – How is this company better off now than when they hired me?)</w:t>
      </w:r>
    </w:p>
    <w:p w14:paraId="2363D0B5" w14:textId="0CFAE274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>What is the scope of your responsibility; specifically, the daily business functions for you are responsi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B22F6" w:rsidRPr="00391C75" w14:paraId="400DF0A6" w14:textId="77777777" w:rsidTr="001B22F6">
        <w:tc>
          <w:tcPr>
            <w:tcW w:w="10790" w:type="dxa"/>
          </w:tcPr>
          <w:p w14:paraId="33FD9C36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00B71893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43EA6783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049650D7" w14:textId="15A7F37E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6734E2C4" w14:textId="72EC69AB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729EB79C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14A95AD2" w14:textId="1291F5FB" w:rsidR="001B22F6" w:rsidRPr="00391C75" w:rsidRDefault="001B22F6" w:rsidP="001B22F6">
            <w:pPr>
              <w:rPr>
                <w:rFonts w:ascii="Trebuchet MS" w:hAnsi="Trebuchet MS"/>
              </w:rPr>
            </w:pPr>
          </w:p>
        </w:tc>
      </w:tr>
    </w:tbl>
    <w:p w14:paraId="0EEDCCA2" w14:textId="53D0211E" w:rsidR="001B22F6" w:rsidRPr="00391C75" w:rsidRDefault="001B22F6" w:rsidP="001B22F6">
      <w:pPr>
        <w:rPr>
          <w:rFonts w:ascii="Trebuchet MS" w:hAnsi="Trebuchet MS"/>
        </w:rPr>
      </w:pPr>
    </w:p>
    <w:p w14:paraId="72935390" w14:textId="7087F7A1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 xml:space="preserve">Do you have any management responsibilities for personnel, projects, functions, organizations, revenues, or anything else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B22F6" w:rsidRPr="00391C75" w14:paraId="548CA031" w14:textId="77777777" w:rsidTr="001B22F6">
        <w:tc>
          <w:tcPr>
            <w:tcW w:w="10790" w:type="dxa"/>
          </w:tcPr>
          <w:p w14:paraId="078F7821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73EC3CC2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6966C502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7FFF5837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411DC14E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2FCBE115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10923875" w14:textId="2D8DB0FF" w:rsidR="001B22F6" w:rsidRPr="00391C75" w:rsidRDefault="001B22F6" w:rsidP="001B22F6">
            <w:pPr>
              <w:rPr>
                <w:rFonts w:ascii="Trebuchet MS" w:hAnsi="Trebuchet MS"/>
              </w:rPr>
            </w:pPr>
          </w:p>
        </w:tc>
      </w:tr>
    </w:tbl>
    <w:p w14:paraId="2B33C3DD" w14:textId="7BEDD02B" w:rsidR="001B22F6" w:rsidRPr="00391C75" w:rsidRDefault="001B22F6" w:rsidP="001B22F6">
      <w:pPr>
        <w:rPr>
          <w:rFonts w:ascii="Trebuchet MS" w:hAnsi="Trebuchet MS"/>
        </w:rPr>
      </w:pPr>
    </w:p>
    <w:p w14:paraId="6D580E7C" w14:textId="08A2B590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>Do you have budget or any other type of financial responsibility?</w:t>
      </w:r>
      <w:r w:rsidR="00174180">
        <w:rPr>
          <w:rFonts w:ascii="Trebuchet MS" w:hAnsi="Trebuchet MS"/>
        </w:rPr>
        <w:t xml:space="preserve"> (project budge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B22F6" w:rsidRPr="00391C75" w14:paraId="008DAE82" w14:textId="77777777" w:rsidTr="001B22F6">
        <w:tc>
          <w:tcPr>
            <w:tcW w:w="10790" w:type="dxa"/>
          </w:tcPr>
          <w:p w14:paraId="34DD180D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41CA8BA5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72A8048C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0DDC1252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0738EA63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44335697" w14:textId="2B9ED407" w:rsidR="00F85D05" w:rsidRPr="00391C75" w:rsidRDefault="00F85D05" w:rsidP="001B22F6">
            <w:pPr>
              <w:rPr>
                <w:rFonts w:ascii="Trebuchet MS" w:hAnsi="Trebuchet MS"/>
              </w:rPr>
            </w:pPr>
          </w:p>
        </w:tc>
      </w:tr>
    </w:tbl>
    <w:p w14:paraId="1662DE72" w14:textId="69FC88AA" w:rsidR="001B22F6" w:rsidRPr="00391C75" w:rsidRDefault="001B22F6" w:rsidP="001B22F6">
      <w:pPr>
        <w:rPr>
          <w:rFonts w:ascii="Trebuchet MS" w:hAnsi="Trebuchet MS"/>
        </w:rPr>
      </w:pPr>
    </w:p>
    <w:p w14:paraId="1813C604" w14:textId="7EA8566C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>What other departments or organizations do you “touch” as a routine part of your job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B22F6" w:rsidRPr="00391C75" w14:paraId="4013D4B0" w14:textId="77777777" w:rsidTr="001B22F6">
        <w:tc>
          <w:tcPr>
            <w:tcW w:w="10790" w:type="dxa"/>
          </w:tcPr>
          <w:p w14:paraId="6C151485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2FED1EF6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6D9B6334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27F55137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7ADDA9AB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6A64FF3D" w14:textId="77777777" w:rsidR="001B22F6" w:rsidRPr="00391C75" w:rsidRDefault="001B22F6" w:rsidP="001B22F6">
            <w:pPr>
              <w:rPr>
                <w:rFonts w:ascii="Trebuchet MS" w:hAnsi="Trebuchet MS"/>
              </w:rPr>
            </w:pPr>
          </w:p>
          <w:p w14:paraId="38C6DCDD" w14:textId="24C310B7" w:rsidR="001B22F6" w:rsidRPr="00391C75" w:rsidRDefault="001B22F6" w:rsidP="001B22F6">
            <w:pPr>
              <w:rPr>
                <w:rFonts w:ascii="Trebuchet MS" w:hAnsi="Trebuchet MS"/>
              </w:rPr>
            </w:pPr>
          </w:p>
        </w:tc>
      </w:tr>
    </w:tbl>
    <w:p w14:paraId="1B087382" w14:textId="0C6C1BDC" w:rsidR="001B22F6" w:rsidRPr="00391C75" w:rsidRDefault="001B22F6" w:rsidP="001B22F6">
      <w:pPr>
        <w:rPr>
          <w:rFonts w:ascii="Trebuchet MS" w:hAnsi="Trebuchet MS"/>
        </w:rPr>
      </w:pPr>
    </w:p>
    <w:p w14:paraId="2A757B4C" w14:textId="48782054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>Did you impact (directly or indirectly) any company revenue increase? If so, how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F0C8E" w:rsidRPr="00391C75" w14:paraId="499F02D1" w14:textId="77777777" w:rsidTr="00BF0C8E">
        <w:tc>
          <w:tcPr>
            <w:tcW w:w="10790" w:type="dxa"/>
          </w:tcPr>
          <w:p w14:paraId="386BE791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664DCF3F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79C8BBFA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4EDC4FC1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30D48433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3262AAE9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3EA135F0" w14:textId="63E063D4" w:rsidR="00BF0C8E" w:rsidRPr="00391C75" w:rsidRDefault="00BF0C8E" w:rsidP="001B22F6">
            <w:pPr>
              <w:rPr>
                <w:rFonts w:ascii="Trebuchet MS" w:hAnsi="Trebuchet MS"/>
              </w:rPr>
            </w:pPr>
          </w:p>
        </w:tc>
      </w:tr>
    </w:tbl>
    <w:p w14:paraId="437D1DFE" w14:textId="31F46D32" w:rsidR="001B22F6" w:rsidRPr="00391C75" w:rsidRDefault="001B22F6" w:rsidP="001B22F6">
      <w:pPr>
        <w:rPr>
          <w:rFonts w:ascii="Trebuchet MS" w:hAnsi="Trebuchet MS"/>
        </w:rPr>
      </w:pPr>
    </w:p>
    <w:p w14:paraId="5C2455E5" w14:textId="711B8910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>Did you suggest ways to cut costs in your team, department, or company? If so, by how much and how did you do i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F0C8E" w:rsidRPr="00391C75" w14:paraId="6ACC08F6" w14:textId="77777777" w:rsidTr="00BF0C8E">
        <w:tc>
          <w:tcPr>
            <w:tcW w:w="10790" w:type="dxa"/>
          </w:tcPr>
          <w:p w14:paraId="56EBE693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29AB66FA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4DC446DF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0A58C14F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3EC86273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43722E01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3F318BC6" w14:textId="28759F6F" w:rsidR="00BF0C8E" w:rsidRPr="00391C75" w:rsidRDefault="00BF0C8E" w:rsidP="001B22F6">
            <w:pPr>
              <w:rPr>
                <w:rFonts w:ascii="Trebuchet MS" w:hAnsi="Trebuchet MS"/>
              </w:rPr>
            </w:pPr>
          </w:p>
        </w:tc>
      </w:tr>
    </w:tbl>
    <w:p w14:paraId="48661BBB" w14:textId="1042A496" w:rsidR="001B22F6" w:rsidRPr="00391C75" w:rsidRDefault="001B22F6" w:rsidP="001B22F6">
      <w:pPr>
        <w:rPr>
          <w:rFonts w:ascii="Trebuchet MS" w:hAnsi="Trebuchet MS"/>
        </w:rPr>
      </w:pPr>
    </w:p>
    <w:p w14:paraId="67B0C530" w14:textId="6404F028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>Can you describe any tasks that used to take a lot longer to accomplish and what did you do to streamline the process, function, or activi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F0C8E" w:rsidRPr="00391C75" w14:paraId="6F512622" w14:textId="77777777" w:rsidTr="00BF0C8E">
        <w:tc>
          <w:tcPr>
            <w:tcW w:w="10790" w:type="dxa"/>
          </w:tcPr>
          <w:p w14:paraId="45F35668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6B0F0C74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16AF63E5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1DE3C934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165360C3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6B248964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473FA2B0" w14:textId="17B3E352" w:rsidR="00BF0C8E" w:rsidRPr="00391C75" w:rsidRDefault="00BF0C8E" w:rsidP="001B22F6">
            <w:pPr>
              <w:rPr>
                <w:rFonts w:ascii="Trebuchet MS" w:hAnsi="Trebuchet MS"/>
              </w:rPr>
            </w:pPr>
          </w:p>
        </w:tc>
      </w:tr>
    </w:tbl>
    <w:p w14:paraId="2C7E21EC" w14:textId="7DE82A14" w:rsidR="001B22F6" w:rsidRPr="00391C75" w:rsidRDefault="001B22F6" w:rsidP="001B22F6">
      <w:pPr>
        <w:rPr>
          <w:rFonts w:ascii="Trebuchet MS" w:hAnsi="Trebuchet MS"/>
        </w:rPr>
      </w:pPr>
    </w:p>
    <w:p w14:paraId="4EA34F2E" w14:textId="09188380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>What are you most proud of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F0C8E" w:rsidRPr="00391C75" w14:paraId="528F8C8E" w14:textId="77777777" w:rsidTr="00BF0C8E">
        <w:tc>
          <w:tcPr>
            <w:tcW w:w="10790" w:type="dxa"/>
          </w:tcPr>
          <w:p w14:paraId="480FB50E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5F49BF3A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6893F360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24B09C32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08103D50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7186BA5D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4FACEDD2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3FFFC75A" w14:textId="2D848346" w:rsidR="00F85D05" w:rsidRPr="00391C75" w:rsidRDefault="00F85D05" w:rsidP="001B22F6">
            <w:pPr>
              <w:rPr>
                <w:rFonts w:ascii="Trebuchet MS" w:hAnsi="Trebuchet MS"/>
              </w:rPr>
            </w:pPr>
          </w:p>
        </w:tc>
      </w:tr>
    </w:tbl>
    <w:p w14:paraId="0C7974DC" w14:textId="2A84C79B" w:rsidR="001B22F6" w:rsidRPr="00391C75" w:rsidRDefault="001B22F6" w:rsidP="001B22F6">
      <w:pPr>
        <w:rPr>
          <w:rFonts w:ascii="Trebuchet MS" w:hAnsi="Trebuchet MS"/>
        </w:rPr>
      </w:pPr>
    </w:p>
    <w:p w14:paraId="42EA5B2D" w14:textId="63DC10E8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>What did your peers/supervisors compliment you for? Do you have any direct quotes from them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F0C8E" w:rsidRPr="00391C75" w14:paraId="120820D2" w14:textId="77777777" w:rsidTr="00BF0C8E">
        <w:tc>
          <w:tcPr>
            <w:tcW w:w="10790" w:type="dxa"/>
          </w:tcPr>
          <w:p w14:paraId="0F1D80F3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6CEFFBA9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20AD09E2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085EA087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2A189BFF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6A5464F4" w14:textId="77777777" w:rsidR="00BF0C8E" w:rsidRPr="00391C75" w:rsidRDefault="00BF0C8E" w:rsidP="001B22F6">
            <w:pPr>
              <w:rPr>
                <w:rFonts w:ascii="Trebuchet MS" w:hAnsi="Trebuchet MS"/>
              </w:rPr>
            </w:pPr>
          </w:p>
          <w:p w14:paraId="11B619CA" w14:textId="0D254854" w:rsidR="00BF0C8E" w:rsidRPr="00391C75" w:rsidRDefault="00BF0C8E" w:rsidP="001B22F6">
            <w:pPr>
              <w:rPr>
                <w:rFonts w:ascii="Trebuchet MS" w:hAnsi="Trebuchet MS"/>
              </w:rPr>
            </w:pPr>
          </w:p>
        </w:tc>
      </w:tr>
    </w:tbl>
    <w:p w14:paraId="0C819097" w14:textId="6194B171" w:rsidR="001B22F6" w:rsidRPr="00391C75" w:rsidRDefault="001B22F6" w:rsidP="001B22F6">
      <w:pPr>
        <w:rPr>
          <w:rFonts w:ascii="Trebuchet MS" w:hAnsi="Trebuchet MS"/>
        </w:rPr>
      </w:pPr>
    </w:p>
    <w:p w14:paraId="20682BEC" w14:textId="038FB051" w:rsidR="001B22F6" w:rsidRPr="00391C75" w:rsidRDefault="001B22F6" w:rsidP="001B22F6">
      <w:pPr>
        <w:rPr>
          <w:rFonts w:ascii="Trebuchet MS" w:hAnsi="Trebuchet MS"/>
        </w:rPr>
      </w:pPr>
      <w:r w:rsidRPr="00391C75">
        <w:rPr>
          <w:rFonts w:ascii="Trebuchet MS" w:hAnsi="Trebuchet MS"/>
        </w:rPr>
        <w:t xml:space="preserve">Were you the first, best, or most effective in any </w:t>
      </w:r>
      <w:r w:rsidR="00BF0C8E" w:rsidRPr="00391C75">
        <w:rPr>
          <w:rFonts w:ascii="Trebuchet MS" w:hAnsi="Trebuchet MS"/>
        </w:rPr>
        <w:t>function</w:t>
      </w:r>
      <w:r w:rsidRPr="00391C75">
        <w:rPr>
          <w:rFonts w:ascii="Trebuchet MS" w:hAnsi="Trebuchet MS"/>
        </w:rPr>
        <w:t xml:space="preserve"> of your organiz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F0C8E" w:rsidRPr="00391C75" w14:paraId="742DE4EF" w14:textId="77777777" w:rsidTr="00BF0C8E">
        <w:tc>
          <w:tcPr>
            <w:tcW w:w="10790" w:type="dxa"/>
          </w:tcPr>
          <w:p w14:paraId="7114A4BD" w14:textId="77777777" w:rsidR="00BF0C8E" w:rsidRPr="00391C75" w:rsidRDefault="00BF0C8E" w:rsidP="00BF0C8E">
            <w:pPr>
              <w:rPr>
                <w:rFonts w:ascii="Trebuchet MS" w:hAnsi="Trebuchet MS"/>
              </w:rPr>
            </w:pPr>
          </w:p>
          <w:p w14:paraId="798C4D4F" w14:textId="77777777" w:rsidR="00BF0C8E" w:rsidRPr="00391C75" w:rsidRDefault="00BF0C8E" w:rsidP="00BF0C8E">
            <w:pPr>
              <w:rPr>
                <w:rFonts w:ascii="Trebuchet MS" w:hAnsi="Trebuchet MS"/>
              </w:rPr>
            </w:pPr>
          </w:p>
          <w:p w14:paraId="1773DFD7" w14:textId="77777777" w:rsidR="00BF0C8E" w:rsidRPr="00391C75" w:rsidRDefault="00BF0C8E" w:rsidP="00BF0C8E">
            <w:pPr>
              <w:rPr>
                <w:rFonts w:ascii="Trebuchet MS" w:hAnsi="Trebuchet MS"/>
              </w:rPr>
            </w:pPr>
          </w:p>
          <w:p w14:paraId="7EF31944" w14:textId="77777777" w:rsidR="00BF0C8E" w:rsidRPr="00391C75" w:rsidRDefault="00BF0C8E" w:rsidP="00BF0C8E">
            <w:pPr>
              <w:rPr>
                <w:rFonts w:ascii="Trebuchet MS" w:hAnsi="Trebuchet MS"/>
              </w:rPr>
            </w:pPr>
          </w:p>
          <w:p w14:paraId="32D2F2A6" w14:textId="77777777" w:rsidR="00BF0C8E" w:rsidRPr="00391C75" w:rsidRDefault="00BF0C8E" w:rsidP="00BF0C8E">
            <w:pPr>
              <w:rPr>
                <w:rFonts w:ascii="Trebuchet MS" w:hAnsi="Trebuchet MS"/>
              </w:rPr>
            </w:pPr>
          </w:p>
          <w:p w14:paraId="446208F7" w14:textId="77777777" w:rsidR="00BF0C8E" w:rsidRPr="00391C75" w:rsidRDefault="00BF0C8E" w:rsidP="00BF0C8E">
            <w:pPr>
              <w:rPr>
                <w:rFonts w:ascii="Trebuchet MS" w:hAnsi="Trebuchet MS"/>
              </w:rPr>
            </w:pPr>
          </w:p>
          <w:p w14:paraId="484E054B" w14:textId="61B3A8DD" w:rsidR="00BF0C8E" w:rsidRPr="00391C75" w:rsidRDefault="00BF0C8E" w:rsidP="00BF0C8E">
            <w:pPr>
              <w:rPr>
                <w:rFonts w:ascii="Trebuchet MS" w:hAnsi="Trebuchet MS"/>
              </w:rPr>
            </w:pPr>
          </w:p>
        </w:tc>
      </w:tr>
    </w:tbl>
    <w:p w14:paraId="3A6BC734" w14:textId="77777777" w:rsidR="00BF0C8E" w:rsidRPr="00391C75" w:rsidRDefault="00BF0C8E" w:rsidP="00BF0C8E">
      <w:pPr>
        <w:rPr>
          <w:rFonts w:ascii="Trebuchet MS" w:hAnsi="Trebuchet MS"/>
        </w:rPr>
      </w:pPr>
    </w:p>
    <w:sectPr w:rsidR="00BF0C8E" w:rsidRPr="00391C75" w:rsidSect="001B22F6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94AD0" w14:textId="77777777" w:rsidR="006037E8" w:rsidRDefault="006037E8" w:rsidP="006037E8">
      <w:pPr>
        <w:spacing w:after="0" w:line="240" w:lineRule="auto"/>
      </w:pPr>
      <w:r>
        <w:separator/>
      </w:r>
    </w:p>
  </w:endnote>
  <w:endnote w:type="continuationSeparator" w:id="0">
    <w:p w14:paraId="2F02AFA1" w14:textId="77777777" w:rsidR="006037E8" w:rsidRDefault="006037E8" w:rsidP="00603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9E811" w14:textId="5081BD32" w:rsidR="006037E8" w:rsidRDefault="006037E8">
    <w:pPr>
      <w:pStyle w:val="Footer"/>
    </w:pPr>
    <w:r>
      <w:t>QMK Career Solutions, LLC</w:t>
    </w:r>
    <w:r>
      <w:ptab w:relativeTo="margin" w:alignment="center" w:leader="none"/>
    </w:r>
    <w:hyperlink r:id="rId1" w:history="1">
      <w:r w:rsidRPr="00D969D0">
        <w:rPr>
          <w:rStyle w:val="Hyperlink"/>
        </w:rPr>
        <w:t>www.qmkcareersolutions.com</w:t>
      </w:r>
    </w:hyperlink>
    <w:r>
      <w:t xml:space="preserve"> </w:t>
    </w:r>
    <w:r>
      <w:ptab w:relativeTo="margin" w:alignment="right" w:leader="none"/>
    </w:r>
    <w:hyperlink r:id="rId2" w:history="1">
      <w:r w:rsidRPr="00D969D0">
        <w:rPr>
          <w:rStyle w:val="Hyperlink"/>
        </w:rPr>
        <w:t>info@qmkcareersolutions.com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848150" w14:textId="77777777" w:rsidR="006037E8" w:rsidRDefault="006037E8" w:rsidP="006037E8">
      <w:pPr>
        <w:spacing w:after="0" w:line="240" w:lineRule="auto"/>
      </w:pPr>
      <w:r>
        <w:separator/>
      </w:r>
    </w:p>
  </w:footnote>
  <w:footnote w:type="continuationSeparator" w:id="0">
    <w:p w14:paraId="36BDA071" w14:textId="77777777" w:rsidR="006037E8" w:rsidRDefault="006037E8" w:rsidP="006037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sTS0NDM3NjU3NTBV0lEKTi0uzszPAykwqQUAeU9zCCwAAAA="/>
  </w:docVars>
  <w:rsids>
    <w:rsidRoot w:val="001B22F6"/>
    <w:rsid w:val="000135DF"/>
    <w:rsid w:val="00174180"/>
    <w:rsid w:val="001B22F6"/>
    <w:rsid w:val="00391C75"/>
    <w:rsid w:val="006037E8"/>
    <w:rsid w:val="00BF0C8E"/>
    <w:rsid w:val="00F14BCF"/>
    <w:rsid w:val="00F85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3FC81"/>
  <w15:chartTrackingRefBased/>
  <w15:docId w15:val="{94B4D309-E260-46F4-86E8-185878A91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22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3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7E8"/>
  </w:style>
  <w:style w:type="paragraph" w:styleId="Footer">
    <w:name w:val="footer"/>
    <w:basedOn w:val="Normal"/>
    <w:link w:val="FooterChar"/>
    <w:uiPriority w:val="99"/>
    <w:unhideWhenUsed/>
    <w:rsid w:val="00603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7E8"/>
  </w:style>
  <w:style w:type="character" w:styleId="Hyperlink">
    <w:name w:val="Hyperlink"/>
    <w:basedOn w:val="DefaultParagraphFont"/>
    <w:uiPriority w:val="99"/>
    <w:unhideWhenUsed/>
    <w:rsid w:val="006037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37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qmkcareersolutions.com" TargetMode="External"/><Relationship Id="rId1" Type="http://schemas.openxmlformats.org/officeDocument/2006/relationships/hyperlink" Target="http://www.qmkcareersolu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ita roberts</dc:creator>
  <cp:keywords/>
  <dc:description/>
  <cp:lastModifiedBy>quanita roberts</cp:lastModifiedBy>
  <cp:revision>5</cp:revision>
  <dcterms:created xsi:type="dcterms:W3CDTF">2020-10-08T16:46:00Z</dcterms:created>
  <dcterms:modified xsi:type="dcterms:W3CDTF">2020-10-16T16:49:00Z</dcterms:modified>
</cp:coreProperties>
</file>